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5B35F6" w14:paraId="08AFB583" w14:textId="77777777" w:rsidTr="00796EB3">
        <w:trPr>
          <w:trHeight w:val="290"/>
        </w:trPr>
        <w:tc>
          <w:tcPr>
            <w:tcW w:w="2160" w:type="dxa"/>
          </w:tcPr>
          <w:p w14:paraId="65885833" w14:textId="77777777" w:rsidR="0000007A" w:rsidRPr="005B35F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C8D26" w14:textId="77777777" w:rsidR="0000007A" w:rsidRPr="005B35F6" w:rsidRDefault="00796EB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5B35F6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5B35F6" w14:paraId="0904B1DE" w14:textId="77777777" w:rsidTr="00796EB3">
        <w:trPr>
          <w:trHeight w:val="290"/>
        </w:trPr>
        <w:tc>
          <w:tcPr>
            <w:tcW w:w="2160" w:type="dxa"/>
          </w:tcPr>
          <w:p w14:paraId="57D319BC" w14:textId="77777777" w:rsidR="0000007A" w:rsidRPr="005B35F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F3582" w14:textId="77777777" w:rsidR="0000007A" w:rsidRPr="005B35F6" w:rsidRDefault="00203F2D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120</w:t>
            </w:r>
          </w:p>
        </w:tc>
      </w:tr>
      <w:tr w:rsidR="0000007A" w:rsidRPr="005B35F6" w14:paraId="5C1CAD28" w14:textId="77777777" w:rsidTr="00796EB3">
        <w:trPr>
          <w:trHeight w:val="650"/>
        </w:trPr>
        <w:tc>
          <w:tcPr>
            <w:tcW w:w="2160" w:type="dxa"/>
          </w:tcPr>
          <w:p w14:paraId="14284BDF" w14:textId="77777777" w:rsidR="0000007A" w:rsidRPr="005B35F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362A8" w14:textId="77777777" w:rsidR="0000007A" w:rsidRPr="005B35F6" w:rsidRDefault="00203F2D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/>
                <w:sz w:val="20"/>
                <w:szCs w:val="20"/>
                <w:lang w:val="en-GB"/>
              </w:rPr>
              <w:t>EXPLORING THE SAFETY AND UV DEFENSIVE PROPERTIES OF HERBAL MICROSPONGE GEL IN ALBINO RATS</w:t>
            </w:r>
          </w:p>
        </w:tc>
      </w:tr>
      <w:tr w:rsidR="00CF0BBB" w:rsidRPr="005B35F6" w14:paraId="291AF936" w14:textId="77777777" w:rsidTr="00796EB3">
        <w:trPr>
          <w:trHeight w:val="332"/>
        </w:trPr>
        <w:tc>
          <w:tcPr>
            <w:tcW w:w="2160" w:type="dxa"/>
          </w:tcPr>
          <w:p w14:paraId="532BC779" w14:textId="77777777" w:rsidR="00CF0BBB" w:rsidRPr="005B35F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05508" w14:textId="77777777" w:rsidR="00CF0BBB" w:rsidRPr="005B35F6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AD75646" w14:textId="77777777" w:rsidR="00037D52" w:rsidRPr="005B35F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15841D" w14:textId="77777777" w:rsidR="00605952" w:rsidRPr="005B35F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2814C0" w14:textId="7B301F11" w:rsidR="0005336F" w:rsidRPr="005B35F6" w:rsidRDefault="0005336F" w:rsidP="0005336F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5B35F6" w14:paraId="0051E389" w14:textId="77777777" w:rsidTr="00DA475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5B10550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5B35F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73257DA4" w14:textId="77777777" w:rsidR="0005336F" w:rsidRPr="005B35F6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5B35F6" w14:paraId="6650D48B" w14:textId="77777777" w:rsidTr="00DA4756">
        <w:tc>
          <w:tcPr>
            <w:tcW w:w="1265" w:type="pct"/>
            <w:noWrap/>
          </w:tcPr>
          <w:p w14:paraId="6092A1E9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45A48C0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46A5E58F" w14:textId="77777777" w:rsidR="00B367DB" w:rsidRPr="005B35F6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656489DF" w14:textId="77777777" w:rsidR="00091F6A" w:rsidRPr="005B35F6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5B35F6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5D0A1191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5B35F6" w14:paraId="456A6E72" w14:textId="77777777" w:rsidTr="00DA4756">
        <w:trPr>
          <w:trHeight w:val="1264"/>
        </w:trPr>
        <w:tc>
          <w:tcPr>
            <w:tcW w:w="1265" w:type="pct"/>
            <w:noWrap/>
          </w:tcPr>
          <w:p w14:paraId="45F6D5C7" w14:textId="77777777" w:rsidR="0005336F" w:rsidRPr="005B35F6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97401BF" w14:textId="77777777" w:rsidR="0005336F" w:rsidRPr="005B35F6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273B6AE" w14:textId="219861CE" w:rsidR="0005336F" w:rsidRPr="005B35F6" w:rsidRDefault="00F15509" w:rsidP="0005336F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study titled as “EXPLORING THE SAFETY AND UV DEFENSIVE PROPERTIES OF HERBAL MICROSPONGE GEL IN ALBINO RATS” is important as it use Citrus sinensis (</w:t>
            </w:r>
            <w:proofErr w:type="spellStart"/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amily:Rutaceae</w:t>
            </w:r>
            <w:proofErr w:type="spellEnd"/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)  and Eucalyptus globulus oil (Family: </w:t>
            </w:r>
            <w:proofErr w:type="spellStart"/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yrtacea</w:t>
            </w:r>
            <w:proofErr w:type="spellEnd"/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) for the UV protection activity and discuss that in-vitro drug release of orange peel oil is 96.24% and also eucalyptus oil is 90.66% at 9hrs. Moreover this study show F2 formulation following the first order release kinetics and it’s a sustained release. The extract of Citrus </w:t>
            </w:r>
            <w:proofErr w:type="spellStart"/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nesis</w:t>
            </w:r>
            <w:proofErr w:type="spellEnd"/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Eucalyptus oil produced in this study could be a potential herbal drug for the treatment against UV radiation and the developed formulation strategy poses a suitable formulation to treat </w:t>
            </w:r>
            <w:proofErr w:type="spellStart"/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teints</w:t>
            </w:r>
            <w:proofErr w:type="spellEnd"/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  <w:proofErr w:type="spellStart"/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srly</w:t>
            </w:r>
            <w:proofErr w:type="spellEnd"/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as the present study satisfactorily fulfilled the aim giving a better  and highest SPF value 46.03 and also showed the negative result with no oedema and erythema and no irritation, it may be considered as a good finding for scientific community. </w:t>
            </w:r>
          </w:p>
        </w:tc>
        <w:tc>
          <w:tcPr>
            <w:tcW w:w="1523" w:type="pct"/>
          </w:tcPr>
          <w:p w14:paraId="0C341731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5B35F6" w14:paraId="05098605" w14:textId="77777777" w:rsidTr="00DA4756">
        <w:trPr>
          <w:trHeight w:val="1262"/>
        </w:trPr>
        <w:tc>
          <w:tcPr>
            <w:tcW w:w="1265" w:type="pct"/>
            <w:noWrap/>
          </w:tcPr>
          <w:p w14:paraId="1F1BD55F" w14:textId="77777777" w:rsidR="0005336F" w:rsidRPr="005B35F6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title of the article suitable?</w:t>
            </w:r>
          </w:p>
          <w:p w14:paraId="09D55BB5" w14:textId="77777777" w:rsidR="0005336F" w:rsidRPr="005B35F6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92BD916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23412E3" w14:textId="7B9C0533" w:rsidR="0005336F" w:rsidRPr="005B35F6" w:rsidRDefault="001C7347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of the article</w:t>
            </w:r>
            <w:r w:rsidR="00DA4756"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</w:t>
            </w:r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itable</w:t>
            </w:r>
            <w:r w:rsidR="00E47D59"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</w:t>
            </w:r>
          </w:p>
        </w:tc>
        <w:tc>
          <w:tcPr>
            <w:tcW w:w="1523" w:type="pct"/>
          </w:tcPr>
          <w:p w14:paraId="22C5458A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5B35F6" w14:paraId="2BA5967A" w14:textId="77777777" w:rsidTr="00DA4756">
        <w:trPr>
          <w:trHeight w:val="1262"/>
        </w:trPr>
        <w:tc>
          <w:tcPr>
            <w:tcW w:w="1265" w:type="pct"/>
            <w:noWrap/>
          </w:tcPr>
          <w:p w14:paraId="596731DA" w14:textId="77777777" w:rsidR="0005336F" w:rsidRPr="005B35F6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6F04F56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C207999" w14:textId="7CCDC18F" w:rsidR="0005336F" w:rsidRPr="005B35F6" w:rsidRDefault="001C7347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of the article is comprehensive </w:t>
            </w:r>
            <w:r w:rsidR="00FD048F"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</w:t>
            </w:r>
            <w:r w:rsidR="00DA4756"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lso structured divided into aim, methods, results and conclusions.</w:t>
            </w:r>
          </w:p>
        </w:tc>
        <w:tc>
          <w:tcPr>
            <w:tcW w:w="1523" w:type="pct"/>
          </w:tcPr>
          <w:p w14:paraId="74E5B6E0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5B35F6" w14:paraId="5C435DEA" w14:textId="77777777" w:rsidTr="00DA4756">
        <w:trPr>
          <w:trHeight w:val="704"/>
        </w:trPr>
        <w:tc>
          <w:tcPr>
            <w:tcW w:w="1265" w:type="pct"/>
            <w:noWrap/>
          </w:tcPr>
          <w:p w14:paraId="0A8A9DC4" w14:textId="77777777" w:rsidR="0005336F" w:rsidRPr="005B35F6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5B35F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2D31AB5" w14:textId="39370D00" w:rsidR="0005336F" w:rsidRPr="005B35F6" w:rsidRDefault="00FD048F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manuscript is scientifically correct </w:t>
            </w:r>
          </w:p>
        </w:tc>
        <w:tc>
          <w:tcPr>
            <w:tcW w:w="1523" w:type="pct"/>
          </w:tcPr>
          <w:p w14:paraId="77B45590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5B35F6" w14:paraId="337E3847" w14:textId="77777777" w:rsidTr="00DA4756">
        <w:trPr>
          <w:trHeight w:val="703"/>
        </w:trPr>
        <w:tc>
          <w:tcPr>
            <w:tcW w:w="1265" w:type="pct"/>
            <w:noWrap/>
          </w:tcPr>
          <w:p w14:paraId="1F76BA4B" w14:textId="77777777" w:rsidR="0005336F" w:rsidRPr="005B35F6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6457B6A9" w14:textId="77777777" w:rsidR="00D809D2" w:rsidRPr="005B35F6" w:rsidRDefault="008C743C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Most of the references are almost recent, however, </w:t>
            </w:r>
            <w:r w:rsidR="000E5C0D"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authors can consider replacing this below reference if possible</w:t>
            </w:r>
            <w:r w:rsidR="00D809D2"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nd only if it is not an integral part of the paper</w:t>
            </w:r>
            <w:r w:rsidR="000E5C0D"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, as it is quite old. </w:t>
            </w:r>
          </w:p>
          <w:p w14:paraId="7BEE7424" w14:textId="77777777" w:rsidR="00D809D2" w:rsidRPr="005B35F6" w:rsidRDefault="00D809D2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EFDDF39" w14:textId="77777777" w:rsidR="00D809D2" w:rsidRPr="005B35F6" w:rsidRDefault="00D809D2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8D59262" w14:textId="7DA45CFC" w:rsidR="0005336F" w:rsidRPr="005B35F6" w:rsidRDefault="00DA71CA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>Reference No. 7:</w:t>
            </w:r>
            <w:r w:rsidR="007B21D3"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ab/>
              <w:t xml:space="preserve">Gasparro FP, </w:t>
            </w:r>
            <w:proofErr w:type="spellStart"/>
            <w:r w:rsidR="007B21D3"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>Mitchnick</w:t>
            </w:r>
            <w:proofErr w:type="spellEnd"/>
            <w:r w:rsidR="007B21D3" w:rsidRPr="005B35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M, Nash JF. A review of sunscreen safety and efficacy. Photochemistry and photobiology. 1998 Sep;68(3):243-56.</w:t>
            </w:r>
          </w:p>
        </w:tc>
        <w:tc>
          <w:tcPr>
            <w:tcW w:w="1523" w:type="pct"/>
          </w:tcPr>
          <w:p w14:paraId="245D89DA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5B35F6" w14:paraId="5C172A82" w14:textId="77777777" w:rsidTr="00DA4756">
        <w:trPr>
          <w:trHeight w:val="386"/>
        </w:trPr>
        <w:tc>
          <w:tcPr>
            <w:tcW w:w="1265" w:type="pct"/>
            <w:noWrap/>
          </w:tcPr>
          <w:p w14:paraId="0C41CB98" w14:textId="77777777" w:rsidR="0005336F" w:rsidRPr="005B35F6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5B35F6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32C4ADA" w14:textId="77777777" w:rsidR="0005336F" w:rsidRPr="005B35F6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54075B8" w14:textId="1F486BEB" w:rsidR="0005336F" w:rsidRPr="005B35F6" w:rsidRDefault="009E1366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B35F6">
              <w:rPr>
                <w:rFonts w:ascii="Arial" w:hAnsi="Arial" w:cs="Arial"/>
                <w:sz w:val="20"/>
                <w:szCs w:val="20"/>
                <w:lang w:val="en-GB"/>
              </w:rPr>
              <w:t xml:space="preserve">The Language/English quality of the article suitable and </w:t>
            </w:r>
            <w:r w:rsidR="00DA71CA" w:rsidRPr="005B35F6">
              <w:rPr>
                <w:rFonts w:ascii="Arial" w:hAnsi="Arial" w:cs="Arial"/>
                <w:sz w:val="20"/>
                <w:szCs w:val="20"/>
                <w:lang w:val="en-GB"/>
              </w:rPr>
              <w:t>fulfils</w:t>
            </w:r>
            <w:r w:rsidRPr="005B35F6">
              <w:rPr>
                <w:rFonts w:ascii="Arial" w:hAnsi="Arial" w:cs="Arial"/>
                <w:sz w:val="20"/>
                <w:szCs w:val="20"/>
                <w:lang w:val="en-GB"/>
              </w:rPr>
              <w:t xml:space="preserve"> criteria for scholarly communications.</w:t>
            </w:r>
          </w:p>
        </w:tc>
        <w:tc>
          <w:tcPr>
            <w:tcW w:w="1523" w:type="pct"/>
          </w:tcPr>
          <w:p w14:paraId="74F0FC97" w14:textId="77777777" w:rsidR="0005336F" w:rsidRPr="005B35F6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5B35F6" w14:paraId="7C25A470" w14:textId="77777777" w:rsidTr="00DA4756">
        <w:trPr>
          <w:trHeight w:val="1178"/>
        </w:trPr>
        <w:tc>
          <w:tcPr>
            <w:tcW w:w="1265" w:type="pct"/>
            <w:noWrap/>
          </w:tcPr>
          <w:p w14:paraId="7FC6AE97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5B35F6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5B35F6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5B35F6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0424D03E" w14:textId="77777777" w:rsidR="0005336F" w:rsidRPr="005B35F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35597E5" w14:textId="50837CC1" w:rsidR="0005336F" w:rsidRPr="005B35F6" w:rsidRDefault="003F693E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5B35F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Follow the comment and resolve the issue. </w:t>
            </w:r>
          </w:p>
        </w:tc>
        <w:tc>
          <w:tcPr>
            <w:tcW w:w="1523" w:type="pct"/>
          </w:tcPr>
          <w:p w14:paraId="55B0D69A" w14:textId="77777777" w:rsidR="0005336F" w:rsidRPr="005B35F6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9131A8C" w14:textId="77777777" w:rsidR="0005336F" w:rsidRPr="005B35F6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CEE445F" w14:textId="77777777" w:rsidR="0005336F" w:rsidRPr="005B35F6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BC1F6B5" w14:textId="77777777" w:rsidR="0005336F" w:rsidRPr="005B35F6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B2263E2" w14:textId="77777777" w:rsidR="0005336F" w:rsidRPr="005B35F6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15E9EAF" w14:textId="77777777" w:rsidR="0005336F" w:rsidRPr="005B35F6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CD646E" w:rsidRPr="005B35F6" w14:paraId="59CAC23E" w14:textId="77777777" w:rsidTr="00CD646E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189EC" w14:textId="77777777" w:rsidR="00CD646E" w:rsidRPr="005B35F6" w:rsidRDefault="00CD646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bookmarkEnd w:id="0"/>
            <w:bookmarkEnd w:id="1"/>
            <w:r w:rsidRPr="005B35F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B35F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BC4D922" w14:textId="77777777" w:rsidR="00CD646E" w:rsidRPr="005B35F6" w:rsidRDefault="00CD646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D646E" w:rsidRPr="005B35F6" w14:paraId="124F198C" w14:textId="77777777" w:rsidTr="00CD646E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ABD02" w14:textId="77777777" w:rsidR="00CD646E" w:rsidRPr="005B35F6" w:rsidRDefault="00CD64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81D290" w14:textId="77777777" w:rsidR="00CD646E" w:rsidRPr="005B35F6" w:rsidRDefault="00CD646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B35F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7BA2D" w14:textId="77777777" w:rsidR="00CD646E" w:rsidRPr="005B35F6" w:rsidRDefault="00CD646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5B35F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5B35F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62E1E59" w14:textId="77777777" w:rsidR="00CD646E" w:rsidRPr="005B35F6" w:rsidRDefault="00CD646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D646E" w:rsidRPr="005B35F6" w14:paraId="389999BC" w14:textId="77777777" w:rsidTr="00CD646E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3C1D5" w14:textId="77777777" w:rsidR="00CD646E" w:rsidRPr="005B35F6" w:rsidRDefault="00CD646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5B35F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2800E80" w14:textId="77777777" w:rsidR="00CD646E" w:rsidRPr="005B35F6" w:rsidRDefault="00CD64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923BB" w14:textId="77777777" w:rsidR="00CD646E" w:rsidRPr="005B35F6" w:rsidRDefault="00CD646E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B35F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0A9CB7F8" w14:textId="77777777" w:rsidR="00CD646E" w:rsidRPr="005B35F6" w:rsidRDefault="00CD64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94A6250" w14:textId="77777777" w:rsidR="00CD646E" w:rsidRPr="005B35F6" w:rsidRDefault="00CD64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A59E5" w14:textId="77777777" w:rsidR="00CD646E" w:rsidRPr="005B35F6" w:rsidRDefault="00CD64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347A74C" w14:textId="77777777" w:rsidR="00CD646E" w:rsidRPr="005B35F6" w:rsidRDefault="00CD64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E9C0E4" w14:textId="77777777" w:rsidR="00CD646E" w:rsidRPr="005B35F6" w:rsidRDefault="00CD64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77AB8FE5" w14:textId="77777777" w:rsidR="00CD646E" w:rsidRPr="005B35F6" w:rsidRDefault="00CD646E" w:rsidP="00CD646E">
      <w:pPr>
        <w:rPr>
          <w:rFonts w:ascii="Arial" w:hAnsi="Arial" w:cs="Arial"/>
          <w:sz w:val="20"/>
          <w:szCs w:val="20"/>
        </w:rPr>
      </w:pPr>
    </w:p>
    <w:p w14:paraId="0BBC32CA" w14:textId="77777777" w:rsidR="00CD646E" w:rsidRPr="005B35F6" w:rsidRDefault="00CD646E" w:rsidP="00CD646E">
      <w:pPr>
        <w:rPr>
          <w:rFonts w:ascii="Arial" w:hAnsi="Arial" w:cs="Arial"/>
          <w:sz w:val="20"/>
          <w:szCs w:val="20"/>
        </w:rPr>
      </w:pPr>
    </w:p>
    <w:bookmarkEnd w:id="3"/>
    <w:p w14:paraId="063215E9" w14:textId="77777777" w:rsidR="005B35F6" w:rsidRPr="00AA754A" w:rsidRDefault="005B35F6" w:rsidP="005B35F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A754A">
        <w:rPr>
          <w:rFonts w:ascii="Arial" w:hAnsi="Arial" w:cs="Arial"/>
          <w:b/>
          <w:u w:val="single"/>
        </w:rPr>
        <w:t>Reviewer details:</w:t>
      </w:r>
    </w:p>
    <w:p w14:paraId="4A7F3AB3" w14:textId="77777777" w:rsidR="005B35F6" w:rsidRPr="00AA754A" w:rsidRDefault="005B35F6" w:rsidP="005B35F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A754A">
        <w:rPr>
          <w:rFonts w:ascii="Arial" w:hAnsi="Arial" w:cs="Arial"/>
          <w:b/>
          <w:color w:val="000000"/>
        </w:rPr>
        <w:t>Sreedeep Dey , University of Calcutta , India</w:t>
      </w:r>
    </w:p>
    <w:p w14:paraId="50DC9CDE" w14:textId="77777777" w:rsidR="00CD646E" w:rsidRPr="005B35F6" w:rsidRDefault="00CD646E" w:rsidP="00CD646E">
      <w:pPr>
        <w:rPr>
          <w:rFonts w:ascii="Arial" w:hAnsi="Arial" w:cs="Arial"/>
          <w:sz w:val="20"/>
          <w:szCs w:val="20"/>
        </w:rPr>
      </w:pPr>
    </w:p>
    <w:p w14:paraId="6AA3450E" w14:textId="77777777" w:rsidR="00D9392F" w:rsidRPr="005B35F6" w:rsidRDefault="00D9392F" w:rsidP="00CD646E">
      <w:pPr>
        <w:jc w:val="both"/>
        <w:rPr>
          <w:rFonts w:ascii="Arial" w:hAnsi="Arial" w:cs="Arial"/>
          <w:bCs/>
          <w:sz w:val="20"/>
          <w:szCs w:val="20"/>
          <w:lang w:val="en-GB"/>
        </w:rPr>
      </w:pPr>
    </w:p>
    <w:sectPr w:rsidR="00D9392F" w:rsidRPr="005B35F6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D043A" w14:textId="77777777" w:rsidR="00B44252" w:rsidRPr="0000007A" w:rsidRDefault="00B44252" w:rsidP="0099583E">
      <w:r>
        <w:separator/>
      </w:r>
    </w:p>
  </w:endnote>
  <w:endnote w:type="continuationSeparator" w:id="0">
    <w:p w14:paraId="4463C136" w14:textId="77777777" w:rsidR="00B44252" w:rsidRPr="0000007A" w:rsidRDefault="00B4425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CB6949" w14:textId="77777777" w:rsidR="00B44252" w:rsidRPr="0000007A" w:rsidRDefault="00B44252" w:rsidP="0099583E">
      <w:r>
        <w:separator/>
      </w:r>
    </w:p>
  </w:footnote>
  <w:footnote w:type="continuationSeparator" w:id="0">
    <w:p w14:paraId="3A696DFB" w14:textId="77777777" w:rsidR="00B44252" w:rsidRPr="0000007A" w:rsidRDefault="00B4425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0F9AE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7B7700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48479485">
    <w:abstractNumId w:val="3"/>
  </w:num>
  <w:num w:numId="2" w16cid:durableId="664865493">
    <w:abstractNumId w:val="6"/>
  </w:num>
  <w:num w:numId="3" w16cid:durableId="1563128791">
    <w:abstractNumId w:val="5"/>
  </w:num>
  <w:num w:numId="4" w16cid:durableId="1738893414">
    <w:abstractNumId w:val="7"/>
  </w:num>
  <w:num w:numId="5" w16cid:durableId="1230995330">
    <w:abstractNumId w:val="4"/>
  </w:num>
  <w:num w:numId="6" w16cid:durableId="441455857">
    <w:abstractNumId w:val="0"/>
  </w:num>
  <w:num w:numId="7" w16cid:durableId="1771973454">
    <w:abstractNumId w:val="2"/>
  </w:num>
  <w:num w:numId="8" w16cid:durableId="1038353451">
    <w:abstractNumId w:val="9"/>
  </w:num>
  <w:num w:numId="9" w16cid:durableId="824205391">
    <w:abstractNumId w:val="8"/>
  </w:num>
  <w:num w:numId="10" w16cid:durableId="39979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047CF"/>
    <w:rsid w:val="00010403"/>
    <w:rsid w:val="00012C8B"/>
    <w:rsid w:val="000137C6"/>
    <w:rsid w:val="00020DB7"/>
    <w:rsid w:val="00021981"/>
    <w:rsid w:val="000234E1"/>
    <w:rsid w:val="00024CAE"/>
    <w:rsid w:val="0002598E"/>
    <w:rsid w:val="00037D52"/>
    <w:rsid w:val="00040915"/>
    <w:rsid w:val="000450FC"/>
    <w:rsid w:val="0005336F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0E5C0D"/>
    <w:rsid w:val="00101322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B4EA9"/>
    <w:rsid w:val="001C47AE"/>
    <w:rsid w:val="001C4A9C"/>
    <w:rsid w:val="001C7347"/>
    <w:rsid w:val="001D3A1D"/>
    <w:rsid w:val="001D3E34"/>
    <w:rsid w:val="001F24FF"/>
    <w:rsid w:val="001F707F"/>
    <w:rsid w:val="002011F3"/>
    <w:rsid w:val="00201B85"/>
    <w:rsid w:val="00203F2D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204B8"/>
    <w:rsid w:val="0032246A"/>
    <w:rsid w:val="0033692F"/>
    <w:rsid w:val="003A04E7"/>
    <w:rsid w:val="003A6E1A"/>
    <w:rsid w:val="003B2172"/>
    <w:rsid w:val="003C02B9"/>
    <w:rsid w:val="003C3543"/>
    <w:rsid w:val="003C54D9"/>
    <w:rsid w:val="003E746A"/>
    <w:rsid w:val="003F693E"/>
    <w:rsid w:val="00407D92"/>
    <w:rsid w:val="00417726"/>
    <w:rsid w:val="004311A8"/>
    <w:rsid w:val="0044519B"/>
    <w:rsid w:val="00457AB1"/>
    <w:rsid w:val="00457BC0"/>
    <w:rsid w:val="00462996"/>
    <w:rsid w:val="00485F46"/>
    <w:rsid w:val="004909B5"/>
    <w:rsid w:val="004A4189"/>
    <w:rsid w:val="004A5147"/>
    <w:rsid w:val="004A7C65"/>
    <w:rsid w:val="004B0FCB"/>
    <w:rsid w:val="004B4627"/>
    <w:rsid w:val="004B4CAD"/>
    <w:rsid w:val="004C3DF1"/>
    <w:rsid w:val="004D2E36"/>
    <w:rsid w:val="004D755B"/>
    <w:rsid w:val="00503AB6"/>
    <w:rsid w:val="005047C5"/>
    <w:rsid w:val="0052654F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5A5"/>
    <w:rsid w:val="005801CB"/>
    <w:rsid w:val="005A1D6E"/>
    <w:rsid w:val="005B35F6"/>
    <w:rsid w:val="005C25A0"/>
    <w:rsid w:val="005D230D"/>
    <w:rsid w:val="006011B8"/>
    <w:rsid w:val="00602F7D"/>
    <w:rsid w:val="00605952"/>
    <w:rsid w:val="00620677"/>
    <w:rsid w:val="00624032"/>
    <w:rsid w:val="006357A1"/>
    <w:rsid w:val="00645A56"/>
    <w:rsid w:val="0064753C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6F16EC"/>
    <w:rsid w:val="00701186"/>
    <w:rsid w:val="0070359D"/>
    <w:rsid w:val="00707BE1"/>
    <w:rsid w:val="007238EB"/>
    <w:rsid w:val="007317C3"/>
    <w:rsid w:val="0073538B"/>
    <w:rsid w:val="007644B5"/>
    <w:rsid w:val="00766889"/>
    <w:rsid w:val="00766A0D"/>
    <w:rsid w:val="00767F8C"/>
    <w:rsid w:val="00774427"/>
    <w:rsid w:val="00780B67"/>
    <w:rsid w:val="00787E76"/>
    <w:rsid w:val="00796EB3"/>
    <w:rsid w:val="007B21D3"/>
    <w:rsid w:val="007D0246"/>
    <w:rsid w:val="007E2523"/>
    <w:rsid w:val="007E79D9"/>
    <w:rsid w:val="007F0FBA"/>
    <w:rsid w:val="007F4B4F"/>
    <w:rsid w:val="007F5873"/>
    <w:rsid w:val="00815F94"/>
    <w:rsid w:val="008163EF"/>
    <w:rsid w:val="008224E2"/>
    <w:rsid w:val="00825DC9"/>
    <w:rsid w:val="0082676D"/>
    <w:rsid w:val="00826F48"/>
    <w:rsid w:val="00846F1F"/>
    <w:rsid w:val="00864044"/>
    <w:rsid w:val="00877E59"/>
    <w:rsid w:val="00877F10"/>
    <w:rsid w:val="00882091"/>
    <w:rsid w:val="00893E75"/>
    <w:rsid w:val="008C2F62"/>
    <w:rsid w:val="008C5B98"/>
    <w:rsid w:val="008C743C"/>
    <w:rsid w:val="008D020E"/>
    <w:rsid w:val="008F20CC"/>
    <w:rsid w:val="008F36E4"/>
    <w:rsid w:val="00902805"/>
    <w:rsid w:val="00922E2F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66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2D02"/>
    <w:rsid w:val="00A43BF6"/>
    <w:rsid w:val="00A452CA"/>
    <w:rsid w:val="00A519D1"/>
    <w:rsid w:val="00A617B8"/>
    <w:rsid w:val="00A652B4"/>
    <w:rsid w:val="00A65C50"/>
    <w:rsid w:val="00AA41B3"/>
    <w:rsid w:val="00AA4A6B"/>
    <w:rsid w:val="00AB1ED6"/>
    <w:rsid w:val="00AB397D"/>
    <w:rsid w:val="00AB638A"/>
    <w:rsid w:val="00AB6E43"/>
    <w:rsid w:val="00AC1349"/>
    <w:rsid w:val="00AC164B"/>
    <w:rsid w:val="00AE3ABC"/>
    <w:rsid w:val="00AF17E6"/>
    <w:rsid w:val="00AF3016"/>
    <w:rsid w:val="00B22FE6"/>
    <w:rsid w:val="00B3033D"/>
    <w:rsid w:val="00B367DB"/>
    <w:rsid w:val="00B44252"/>
    <w:rsid w:val="00B62087"/>
    <w:rsid w:val="00B62F41"/>
    <w:rsid w:val="00B760E1"/>
    <w:rsid w:val="00B91832"/>
    <w:rsid w:val="00B94AC0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B429B"/>
    <w:rsid w:val="00CD093E"/>
    <w:rsid w:val="00CD1556"/>
    <w:rsid w:val="00CD1FD7"/>
    <w:rsid w:val="00CD646E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670B8"/>
    <w:rsid w:val="00D7603E"/>
    <w:rsid w:val="00D809D2"/>
    <w:rsid w:val="00D90124"/>
    <w:rsid w:val="00D90D23"/>
    <w:rsid w:val="00D9392F"/>
    <w:rsid w:val="00DA41F5"/>
    <w:rsid w:val="00DA4756"/>
    <w:rsid w:val="00DA6AED"/>
    <w:rsid w:val="00DA71CA"/>
    <w:rsid w:val="00DB4568"/>
    <w:rsid w:val="00DB7E1B"/>
    <w:rsid w:val="00DC1D81"/>
    <w:rsid w:val="00E451EA"/>
    <w:rsid w:val="00E47D59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F15509"/>
    <w:rsid w:val="00F2643C"/>
    <w:rsid w:val="00F3669D"/>
    <w:rsid w:val="00F405F8"/>
    <w:rsid w:val="00F43A42"/>
    <w:rsid w:val="00F4700F"/>
    <w:rsid w:val="00F573EA"/>
    <w:rsid w:val="00F57E9D"/>
    <w:rsid w:val="00F7541F"/>
    <w:rsid w:val="00F93E9C"/>
    <w:rsid w:val="00FA6528"/>
    <w:rsid w:val="00FC6387"/>
    <w:rsid w:val="00FD048F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D1227"/>
  <w15:chartTrackingRefBased/>
  <w15:docId w15:val="{58CF80E9-0B71-F847-9453-A705DB15A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bn-BD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 w:bidi="ar-SA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164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B35F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662BE9-E9F1-4469-82CB-773C6F137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27</cp:revision>
  <dcterms:created xsi:type="dcterms:W3CDTF">2025-07-16T11:25:00Z</dcterms:created>
  <dcterms:modified xsi:type="dcterms:W3CDTF">2025-07-24T07:20:00Z</dcterms:modified>
</cp:coreProperties>
</file>